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B8B878" w14:textId="75CF3AD4" w:rsidR="00F53822" w:rsidRDefault="00BA769C">
      <w:r>
        <w:t xml:space="preserve">I am trying to make my usability plan and study short and accurate that can pinpoint all the problem in my website’s interface. </w:t>
      </w:r>
    </w:p>
    <w:p w14:paraId="2A10CA7B" w14:textId="20698F91" w:rsidR="00BA769C" w:rsidRPr="00301265" w:rsidRDefault="00BA769C" w:rsidP="00BA769C">
      <w:pPr>
        <w:jc w:val="center"/>
        <w:rPr>
          <w:b/>
        </w:rPr>
      </w:pPr>
      <w:r w:rsidRPr="00301265">
        <w:rPr>
          <w:b/>
        </w:rPr>
        <w:t>Usability Pla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88"/>
        <w:gridCol w:w="4342"/>
      </w:tblGrid>
      <w:tr w:rsidR="00BA769C" w14:paraId="30AE53D2" w14:textId="77777777" w:rsidTr="00BA769C">
        <w:tc>
          <w:tcPr>
            <w:tcW w:w="4675" w:type="dxa"/>
          </w:tcPr>
          <w:p w14:paraId="04EADFFF" w14:textId="16B694DC" w:rsidR="00BA769C" w:rsidRDefault="00BA769C" w:rsidP="00BA769C">
            <w:pPr>
              <w:pStyle w:val="ListParagraph"/>
              <w:ind w:left="0"/>
            </w:pPr>
            <w:r>
              <w:t>Instruction</w:t>
            </w:r>
          </w:p>
        </w:tc>
        <w:tc>
          <w:tcPr>
            <w:tcW w:w="4675" w:type="dxa"/>
          </w:tcPr>
          <w:p w14:paraId="419FF607" w14:textId="6464F683" w:rsidR="00BA769C" w:rsidRDefault="00BA769C" w:rsidP="00BA769C">
            <w:pPr>
              <w:pStyle w:val="ListParagraph"/>
              <w:ind w:left="0"/>
            </w:pPr>
            <w:r>
              <w:t>Interpretation</w:t>
            </w:r>
          </w:p>
        </w:tc>
      </w:tr>
      <w:tr w:rsidR="00BA769C" w14:paraId="0B2FAB4A" w14:textId="77777777" w:rsidTr="00BA769C">
        <w:tc>
          <w:tcPr>
            <w:tcW w:w="4675" w:type="dxa"/>
          </w:tcPr>
          <w:p w14:paraId="2AD25AA2" w14:textId="78C0B758" w:rsidR="00BA769C" w:rsidRDefault="00BA769C" w:rsidP="00BA769C">
            <w:pPr>
              <w:pStyle w:val="ListParagraph"/>
              <w:ind w:left="0"/>
            </w:pPr>
            <w:r>
              <w:t>Distract user within the few seconds of opening the website and ask if what the web site is about</w:t>
            </w:r>
          </w:p>
        </w:tc>
        <w:tc>
          <w:tcPr>
            <w:tcW w:w="4675" w:type="dxa"/>
          </w:tcPr>
          <w:p w14:paraId="62EBCD4B" w14:textId="13BB2BF4" w:rsidR="00BA769C" w:rsidRDefault="00BA769C" w:rsidP="00BA769C">
            <w:pPr>
              <w:pStyle w:val="ListParagraph"/>
              <w:ind w:left="0"/>
            </w:pPr>
            <w:r>
              <w:t>If user can answer exactly what is it then the website is simple and easily readable and understandable.</w:t>
            </w:r>
          </w:p>
        </w:tc>
      </w:tr>
      <w:tr w:rsidR="00BA769C" w14:paraId="2E03F5A3" w14:textId="77777777" w:rsidTr="00BA769C">
        <w:tc>
          <w:tcPr>
            <w:tcW w:w="4675" w:type="dxa"/>
          </w:tcPr>
          <w:p w14:paraId="3ECADEB8" w14:textId="55BB26FC" w:rsidR="00BA769C" w:rsidRDefault="00BA769C" w:rsidP="00BA769C">
            <w:pPr>
              <w:pStyle w:val="ListParagraph"/>
              <w:ind w:left="0"/>
            </w:pPr>
            <w:r>
              <w:t>Ask user to go to 3</w:t>
            </w:r>
            <w:r w:rsidRPr="00BA769C">
              <w:rPr>
                <w:vertAlign w:val="superscript"/>
              </w:rPr>
              <w:t>rd</w:t>
            </w:r>
            <w:r>
              <w:t xml:space="preserve"> Nephi 4:23 </w:t>
            </w:r>
          </w:p>
        </w:tc>
        <w:tc>
          <w:tcPr>
            <w:tcW w:w="4675" w:type="dxa"/>
          </w:tcPr>
          <w:p w14:paraId="0DC0CED5" w14:textId="5FD549D9" w:rsidR="00BA769C" w:rsidRDefault="00BA769C" w:rsidP="00BA769C">
            <w:pPr>
              <w:pStyle w:val="ListParagraph"/>
              <w:ind w:left="0"/>
            </w:pPr>
            <w:r>
              <w:t>If user can make it in 5 seconds, it has its best efficiency.</w:t>
            </w:r>
          </w:p>
          <w:p w14:paraId="42754B2F" w14:textId="175981CD" w:rsidR="00BA769C" w:rsidRDefault="00BA769C" w:rsidP="00BA769C">
            <w:pPr>
              <w:pStyle w:val="ListParagraph"/>
              <w:ind w:left="0"/>
            </w:pPr>
            <w:r>
              <w:t>If user can make it in 5-10 seconds, it’s fine.</w:t>
            </w:r>
          </w:p>
          <w:p w14:paraId="07CF1276" w14:textId="16D75814" w:rsidR="00BA769C" w:rsidRDefault="00BA769C" w:rsidP="00BA769C">
            <w:pPr>
              <w:pStyle w:val="ListParagraph"/>
              <w:ind w:left="0"/>
            </w:pPr>
            <w:r>
              <w:t>If user takes more than 210 mins then the design needs some changes.</w:t>
            </w:r>
          </w:p>
        </w:tc>
      </w:tr>
      <w:tr w:rsidR="00BA769C" w14:paraId="52647276" w14:textId="77777777" w:rsidTr="00BA769C">
        <w:tc>
          <w:tcPr>
            <w:tcW w:w="4675" w:type="dxa"/>
          </w:tcPr>
          <w:p w14:paraId="68F32D9A" w14:textId="3DB13BFB" w:rsidR="00BA769C" w:rsidRDefault="00BA769C" w:rsidP="00BA769C">
            <w:pPr>
              <w:pStyle w:val="ListParagraph"/>
              <w:ind w:left="0"/>
            </w:pPr>
            <w:r>
              <w:t>Ask him if he has difficulty in reading any text</w:t>
            </w:r>
          </w:p>
        </w:tc>
        <w:tc>
          <w:tcPr>
            <w:tcW w:w="4675" w:type="dxa"/>
          </w:tcPr>
          <w:p w14:paraId="54296069" w14:textId="62C0315A" w:rsidR="00BA769C" w:rsidRDefault="00BA769C" w:rsidP="00BA769C">
            <w:pPr>
              <w:pStyle w:val="ListParagraph"/>
              <w:ind w:left="0"/>
            </w:pPr>
            <w:r>
              <w:t>If so, what is the problem? analyze it.</w:t>
            </w:r>
          </w:p>
        </w:tc>
      </w:tr>
      <w:tr w:rsidR="00BA769C" w14:paraId="6201B024" w14:textId="77777777" w:rsidTr="00BA769C">
        <w:tc>
          <w:tcPr>
            <w:tcW w:w="4675" w:type="dxa"/>
          </w:tcPr>
          <w:p w14:paraId="7287FC4B" w14:textId="55016F41" w:rsidR="00BA769C" w:rsidRDefault="00BA769C" w:rsidP="00BA769C">
            <w:pPr>
              <w:pStyle w:val="ListParagraph"/>
              <w:ind w:left="0"/>
            </w:pPr>
            <w:r>
              <w:t xml:space="preserve">Ask user what </w:t>
            </w:r>
            <w:r w:rsidR="00572224">
              <w:t>his biggest difficulty was</w:t>
            </w:r>
            <w:r>
              <w:t>.</w:t>
            </w:r>
          </w:p>
        </w:tc>
        <w:tc>
          <w:tcPr>
            <w:tcW w:w="4675" w:type="dxa"/>
          </w:tcPr>
          <w:p w14:paraId="65E6CADF" w14:textId="0AC7720C" w:rsidR="00BA769C" w:rsidRDefault="00BA769C" w:rsidP="00BA769C">
            <w:pPr>
              <w:pStyle w:val="ListParagraph"/>
              <w:ind w:left="0"/>
            </w:pPr>
            <w:r>
              <w:t>Record accordingly</w:t>
            </w:r>
          </w:p>
        </w:tc>
      </w:tr>
      <w:tr w:rsidR="00BA769C" w14:paraId="13EA893F" w14:textId="77777777" w:rsidTr="00BA769C">
        <w:tc>
          <w:tcPr>
            <w:tcW w:w="4675" w:type="dxa"/>
          </w:tcPr>
          <w:p w14:paraId="4C5D596D" w14:textId="26A10DCA" w:rsidR="00BA769C" w:rsidRDefault="00572224" w:rsidP="00BA769C">
            <w:pPr>
              <w:pStyle w:val="ListParagraph"/>
              <w:ind w:left="0"/>
            </w:pPr>
            <w:r>
              <w:t>Ask user what changes would be best to make his experience even better</w:t>
            </w:r>
          </w:p>
        </w:tc>
        <w:tc>
          <w:tcPr>
            <w:tcW w:w="4675" w:type="dxa"/>
          </w:tcPr>
          <w:p w14:paraId="343C99F1" w14:textId="097388D0" w:rsidR="00BA769C" w:rsidRDefault="00572224" w:rsidP="00BA769C">
            <w:pPr>
              <w:pStyle w:val="ListParagraph"/>
              <w:ind w:left="0"/>
            </w:pPr>
            <w:r>
              <w:t>Record accordingly</w:t>
            </w:r>
          </w:p>
        </w:tc>
      </w:tr>
      <w:tr w:rsidR="00572224" w14:paraId="5945C906" w14:textId="77777777" w:rsidTr="00BA769C">
        <w:tc>
          <w:tcPr>
            <w:tcW w:w="4675" w:type="dxa"/>
          </w:tcPr>
          <w:p w14:paraId="2D5326A4" w14:textId="77777777" w:rsidR="00572224" w:rsidRDefault="00572224" w:rsidP="00BA769C">
            <w:pPr>
              <w:pStyle w:val="ListParagraph"/>
              <w:ind w:left="0"/>
            </w:pPr>
          </w:p>
        </w:tc>
        <w:tc>
          <w:tcPr>
            <w:tcW w:w="4675" w:type="dxa"/>
          </w:tcPr>
          <w:p w14:paraId="69FE3BB7" w14:textId="77777777" w:rsidR="00572224" w:rsidRDefault="00572224" w:rsidP="00BA769C">
            <w:pPr>
              <w:pStyle w:val="ListParagraph"/>
              <w:ind w:left="0"/>
            </w:pPr>
          </w:p>
        </w:tc>
      </w:tr>
    </w:tbl>
    <w:p w14:paraId="036E8289" w14:textId="653DDA72" w:rsidR="00BA769C" w:rsidRDefault="00BA769C" w:rsidP="00BA769C">
      <w:pPr>
        <w:pStyle w:val="ListParagraph"/>
      </w:pPr>
    </w:p>
    <w:p w14:paraId="10F23D81" w14:textId="382E3B88" w:rsidR="00572224" w:rsidRDefault="00572224" w:rsidP="00BA769C">
      <w:pPr>
        <w:pStyle w:val="ListParagraph"/>
      </w:pPr>
    </w:p>
    <w:p w14:paraId="60AE96B0" w14:textId="24D7C651" w:rsidR="00572224" w:rsidRDefault="00572224" w:rsidP="00BA769C">
      <w:pPr>
        <w:pStyle w:val="ListParagraph"/>
      </w:pPr>
    </w:p>
    <w:p w14:paraId="04DFC5E1" w14:textId="17B701E9" w:rsidR="00572224" w:rsidRDefault="00572224" w:rsidP="00BA769C">
      <w:pPr>
        <w:pStyle w:val="ListParagraph"/>
      </w:pPr>
    </w:p>
    <w:p w14:paraId="62D111D2" w14:textId="09A59EC0" w:rsidR="00572224" w:rsidRDefault="00572224" w:rsidP="00BA769C">
      <w:pPr>
        <w:pStyle w:val="ListParagraph"/>
      </w:pPr>
    </w:p>
    <w:p w14:paraId="31C7F016" w14:textId="7A81E063" w:rsidR="00572224" w:rsidRPr="00301265" w:rsidRDefault="00572224" w:rsidP="00572224">
      <w:pPr>
        <w:pStyle w:val="ListParagraph"/>
        <w:jc w:val="center"/>
        <w:rPr>
          <w:b/>
        </w:rPr>
      </w:pPr>
      <w:r w:rsidRPr="00301265">
        <w:rPr>
          <w:b/>
        </w:rPr>
        <w:t>Usability Study</w:t>
      </w:r>
      <w:r w:rsidRPr="00301265">
        <w:rPr>
          <w:b/>
        </w:rPr>
        <w:tab/>
      </w:r>
    </w:p>
    <w:p w14:paraId="5DB0719A" w14:textId="4E240670" w:rsidR="00572224" w:rsidRDefault="00572224" w:rsidP="00572224">
      <w:pPr>
        <w:pStyle w:val="ListParagraph"/>
      </w:pPr>
      <w:r>
        <w:t>After doing my usability test with my friend from civil engineering department, he also studies in BYUI, I found some fault in my design. Here is the list of problems.</w:t>
      </w:r>
    </w:p>
    <w:p w14:paraId="5717C5D0" w14:textId="33EBB3DD" w:rsidR="00572224" w:rsidRDefault="00572224" w:rsidP="00572224">
      <w:pPr>
        <w:pStyle w:val="ListParagraph"/>
        <w:numPr>
          <w:ilvl w:val="0"/>
          <w:numId w:val="3"/>
        </w:numPr>
      </w:pPr>
      <w:r>
        <w:t>“Dude, this website looks like typically focused for Nepali.”</w:t>
      </w:r>
    </w:p>
    <w:p w14:paraId="745FFDD9" w14:textId="03C89F03" w:rsidR="00572224" w:rsidRDefault="00572224" w:rsidP="00572224">
      <w:pPr>
        <w:pStyle w:val="ListParagraph"/>
        <w:numPr>
          <w:ilvl w:val="0"/>
          <w:numId w:val="3"/>
        </w:numPr>
      </w:pPr>
      <w:r>
        <w:t>“If I have to read from one verse to second and third serially without reading in two different language then I wouldn’t use this web app.”</w:t>
      </w:r>
    </w:p>
    <w:p w14:paraId="3B8C1BAB" w14:textId="02CD140B" w:rsidR="00572224" w:rsidRDefault="00572224" w:rsidP="00572224">
      <w:pPr>
        <w:pStyle w:val="ListParagraph"/>
        <w:numPr>
          <w:ilvl w:val="0"/>
          <w:numId w:val="3"/>
        </w:numPr>
      </w:pPr>
      <w:r>
        <w:t>“</w:t>
      </w:r>
      <w:proofErr w:type="spellStart"/>
      <w:r>
        <w:t>Haha</w:t>
      </w:r>
      <w:proofErr w:type="spellEnd"/>
      <w:r>
        <w:t>, It’s a lot of scrolling”</w:t>
      </w:r>
    </w:p>
    <w:p w14:paraId="4288E8BE" w14:textId="243316A0" w:rsidR="00572224" w:rsidRDefault="00572224" w:rsidP="00572224">
      <w:pPr>
        <w:pStyle w:val="ListParagraph"/>
        <w:numPr>
          <w:ilvl w:val="0"/>
          <w:numId w:val="3"/>
        </w:numPr>
      </w:pPr>
      <w:r>
        <w:t xml:space="preserve"> “Can you make something </w:t>
      </w:r>
      <w:r w:rsidR="00301265">
        <w:t>where you can have ability to switch between plain English and English Nepali</w:t>
      </w:r>
      <w:proofErr w:type="gramStart"/>
      <w:r w:rsidR="00301265">
        <w:t xml:space="preserve">. </w:t>
      </w:r>
      <w:proofErr w:type="gramEnd"/>
      <w:r w:rsidR="00301265">
        <w:t xml:space="preserve">And how about Spanish and English. That will be awesome dude.” </w:t>
      </w:r>
    </w:p>
    <w:p w14:paraId="3B1E770F" w14:textId="56F7C932" w:rsidR="00572224" w:rsidRDefault="00572224" w:rsidP="00572224">
      <w:pPr>
        <w:pStyle w:val="ListParagraph"/>
      </w:pPr>
    </w:p>
    <w:p w14:paraId="7AEE7188" w14:textId="604B6C95" w:rsidR="00301265" w:rsidRPr="00301265" w:rsidRDefault="00301265" w:rsidP="00301265">
      <w:pPr>
        <w:rPr>
          <w:b/>
        </w:rPr>
      </w:pPr>
      <w:r w:rsidRPr="00301265">
        <w:rPr>
          <w:b/>
        </w:rPr>
        <w:t>Recommendation</w:t>
      </w:r>
    </w:p>
    <w:p w14:paraId="35D1231B" w14:textId="79A92DBD" w:rsidR="00301265" w:rsidRDefault="00301265" w:rsidP="00301265">
      <w:r>
        <w:t xml:space="preserve">This is recommendation to me(myself). The interface looks ok specially in mobile view. </w:t>
      </w:r>
    </w:p>
    <w:p w14:paraId="37411EC1" w14:textId="77777777" w:rsidR="00301265" w:rsidRDefault="00301265" w:rsidP="00301265">
      <w:pPr>
        <w:pStyle w:val="ListParagraph"/>
        <w:numPr>
          <w:ilvl w:val="0"/>
          <w:numId w:val="5"/>
        </w:numPr>
      </w:pPr>
      <w:r>
        <w:t xml:space="preserve">Find a way to make a website that can run by typing the actual URL not just opening the HTML file. </w:t>
      </w:r>
    </w:p>
    <w:p w14:paraId="48917E20" w14:textId="4ED87B0B" w:rsidR="00301265" w:rsidRDefault="00301265" w:rsidP="00301265">
      <w:pPr>
        <w:pStyle w:val="ListParagraph"/>
        <w:numPr>
          <w:ilvl w:val="0"/>
          <w:numId w:val="5"/>
        </w:numPr>
      </w:pPr>
      <w:r>
        <w:t xml:space="preserve">If you want to publish in Play store get the copyright from church or from party that has real authorization of distributing it. </w:t>
      </w:r>
    </w:p>
    <w:p w14:paraId="61F5241E" w14:textId="557D3348" w:rsidR="00301265" w:rsidRDefault="00301265" w:rsidP="00301265">
      <w:pPr>
        <w:pStyle w:val="ListParagraph"/>
        <w:numPr>
          <w:ilvl w:val="0"/>
          <w:numId w:val="5"/>
        </w:numPr>
      </w:pPr>
      <w:r>
        <w:t>Inform them about your plan and what you are working on, and tell them how it is different then feature they provide in their app.</w:t>
      </w:r>
    </w:p>
    <w:p w14:paraId="3F252839" w14:textId="345ECFA3" w:rsidR="00301265" w:rsidRDefault="00301265" w:rsidP="00301265">
      <w:pPr>
        <w:pStyle w:val="ListParagraph"/>
        <w:numPr>
          <w:ilvl w:val="0"/>
          <w:numId w:val="5"/>
        </w:numPr>
      </w:pPr>
      <w:r>
        <w:t xml:space="preserve">Inform about chuck of audience they are missing behind. </w:t>
      </w:r>
    </w:p>
    <w:p w14:paraId="34505CFC" w14:textId="5EC8D68D" w:rsidR="00301265" w:rsidRDefault="00301265" w:rsidP="00301265">
      <w:pPr>
        <w:pStyle w:val="ListParagraph"/>
        <w:numPr>
          <w:ilvl w:val="0"/>
          <w:numId w:val="5"/>
        </w:numPr>
      </w:pPr>
      <w:r>
        <w:t xml:space="preserve">Complete your website. </w:t>
      </w:r>
    </w:p>
    <w:p w14:paraId="59DBC01B" w14:textId="6C1BD087" w:rsidR="00301265" w:rsidRDefault="00301265" w:rsidP="00301265">
      <w:pPr>
        <w:pStyle w:val="ListParagraph"/>
        <w:numPr>
          <w:ilvl w:val="0"/>
          <w:numId w:val="5"/>
        </w:numPr>
      </w:pPr>
      <w:r>
        <w:lastRenderedPageBreak/>
        <w:t>Make an</w:t>
      </w:r>
      <w:bookmarkStart w:id="0" w:name="_GoBack"/>
      <w:bookmarkEnd w:id="0"/>
      <w:r>
        <w:t xml:space="preserve"> option to choose different language. </w:t>
      </w:r>
    </w:p>
    <w:p w14:paraId="60D15926" w14:textId="59E14F71" w:rsidR="00301265" w:rsidRPr="00301265" w:rsidRDefault="00301265" w:rsidP="00301265">
      <w:pPr>
        <w:ind w:left="360"/>
      </w:pPr>
    </w:p>
    <w:sectPr w:rsidR="00301265" w:rsidRPr="003012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301E65"/>
    <w:multiLevelType w:val="hybridMultilevel"/>
    <w:tmpl w:val="57E434CE"/>
    <w:lvl w:ilvl="0" w:tplc="B748D2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A07341"/>
    <w:multiLevelType w:val="hybridMultilevel"/>
    <w:tmpl w:val="94CAA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CF1755C"/>
    <w:multiLevelType w:val="hybridMultilevel"/>
    <w:tmpl w:val="3C422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3362E5"/>
    <w:multiLevelType w:val="hybridMultilevel"/>
    <w:tmpl w:val="2AAED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4401C6"/>
    <w:multiLevelType w:val="hybridMultilevel"/>
    <w:tmpl w:val="A3DE1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3MDcxNzA1Nbc0MLBQ0lEKTi0uzszPAykwrAUAidTHLSwAAAA="/>
  </w:docVars>
  <w:rsids>
    <w:rsidRoot w:val="00BA769C"/>
    <w:rsid w:val="00301265"/>
    <w:rsid w:val="00572224"/>
    <w:rsid w:val="00BA769C"/>
    <w:rsid w:val="00F53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15978"/>
  <w15:chartTrackingRefBased/>
  <w15:docId w15:val="{617E3648-B4FF-48A6-86EA-6D81E028E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769C"/>
    <w:pPr>
      <w:ind w:left="720"/>
      <w:contextualSpacing/>
    </w:pPr>
  </w:style>
  <w:style w:type="table" w:styleId="TableGrid">
    <w:name w:val="Table Grid"/>
    <w:basedOn w:val="TableNormal"/>
    <w:uiPriority w:val="39"/>
    <w:rsid w:val="00BA76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01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1</cp:revision>
  <dcterms:created xsi:type="dcterms:W3CDTF">2019-04-03T17:51:00Z</dcterms:created>
  <dcterms:modified xsi:type="dcterms:W3CDTF">2019-04-03T18:19:00Z</dcterms:modified>
</cp:coreProperties>
</file>